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C24AE" w14:textId="2F3C6104" w:rsidR="00B64960" w:rsidRPr="001F7985" w:rsidRDefault="00287C0E">
      <w:pPr>
        <w:rPr>
          <w:b/>
          <w:bCs/>
        </w:rPr>
      </w:pPr>
      <w:r>
        <w:rPr>
          <w:b/>
          <w:bCs/>
          <w:sz w:val="24"/>
          <w:szCs w:val="24"/>
          <w:u w:val="single"/>
        </w:rPr>
        <w:t xml:space="preserve">Annexure 2  </w:t>
      </w:r>
      <w:r w:rsidR="00B64960" w:rsidRPr="001F7985">
        <w:rPr>
          <w:b/>
          <w:bCs/>
        </w:rPr>
        <w:t xml:space="preserve">Data </w:t>
      </w:r>
      <w:r w:rsidR="00DF0801">
        <w:rPr>
          <w:b/>
          <w:bCs/>
        </w:rPr>
        <w:t xml:space="preserve">required </w:t>
      </w:r>
      <w:r w:rsidR="00B64960" w:rsidRPr="001F7985">
        <w:rPr>
          <w:b/>
          <w:bCs/>
        </w:rPr>
        <w:t xml:space="preserve"> </w:t>
      </w:r>
      <w:r w:rsidR="003166CB">
        <w:rPr>
          <w:b/>
          <w:bCs/>
        </w:rPr>
        <w:t xml:space="preserve">for </w:t>
      </w:r>
      <w:r w:rsidR="003166CB" w:rsidRPr="001F7985">
        <w:rPr>
          <w:b/>
          <w:bCs/>
        </w:rPr>
        <w:t>GIS</w:t>
      </w:r>
      <w:r w:rsidR="003166CB">
        <w:rPr>
          <w:b/>
          <w:bCs/>
        </w:rPr>
        <w:t xml:space="preserve"> Base Map development on</w:t>
      </w:r>
      <w:r w:rsidR="00DF0801">
        <w:rPr>
          <w:b/>
          <w:bCs/>
        </w:rPr>
        <w:t xml:space="preserve"> 4 </w:t>
      </w:r>
      <w:r w:rsidR="003166CB">
        <w:rPr>
          <w:b/>
          <w:bCs/>
        </w:rPr>
        <w:t xml:space="preserve"> </w:t>
      </w:r>
      <w:proofErr w:type="spellStart"/>
      <w:r w:rsidR="003166CB">
        <w:rPr>
          <w:b/>
          <w:bCs/>
        </w:rPr>
        <w:t>Aimags</w:t>
      </w:r>
      <w:proofErr w:type="spellEnd"/>
      <w:r w:rsidR="00DF0801">
        <w:rPr>
          <w:b/>
          <w:bCs/>
        </w:rPr>
        <w:t xml:space="preserve"> ( </w:t>
      </w:r>
      <w:proofErr w:type="spellStart"/>
      <w:r w:rsidR="00DF0801" w:rsidRPr="00DF0801">
        <w:rPr>
          <w:b/>
          <w:bCs/>
        </w:rPr>
        <w:t>Dornod</w:t>
      </w:r>
      <w:proofErr w:type="spellEnd"/>
      <w:r w:rsidR="00DF0801" w:rsidRPr="00DF0801">
        <w:rPr>
          <w:b/>
          <w:bCs/>
        </w:rPr>
        <w:t xml:space="preserve">, Sukhbaatar, </w:t>
      </w:r>
      <w:proofErr w:type="spellStart"/>
      <w:r w:rsidR="00DF0801" w:rsidRPr="00DF0801">
        <w:rPr>
          <w:b/>
          <w:bCs/>
        </w:rPr>
        <w:t>Zaykhan</w:t>
      </w:r>
      <w:proofErr w:type="spellEnd"/>
      <w:r w:rsidR="00DF0801" w:rsidRPr="00DF0801">
        <w:rPr>
          <w:b/>
          <w:bCs/>
        </w:rPr>
        <w:t xml:space="preserve">, </w:t>
      </w:r>
      <w:proofErr w:type="spellStart"/>
      <w:r w:rsidR="00DF0801" w:rsidRPr="00DF0801">
        <w:rPr>
          <w:b/>
          <w:bCs/>
        </w:rPr>
        <w:t>Khovd</w:t>
      </w:r>
      <w:proofErr w:type="spellEnd"/>
      <w:r w:rsidR="00DF0801">
        <w:rPr>
          <w:b/>
          <w:bCs/>
        </w:rPr>
        <w:t xml:space="preserve"> ) </w:t>
      </w:r>
      <w:r w:rsidR="003166CB">
        <w:rPr>
          <w:b/>
          <w:bCs/>
        </w:rPr>
        <w:t xml:space="preserve"> </w:t>
      </w:r>
      <w:r w:rsidR="00DF0801">
        <w:rPr>
          <w:b/>
          <w:bCs/>
        </w:rPr>
        <w:t xml:space="preserve">and whole country </w:t>
      </w:r>
      <w:r w:rsidR="00B64960" w:rsidRPr="001F7985">
        <w:rPr>
          <w:b/>
          <w:bCs/>
        </w:rPr>
        <w:t>:</w:t>
      </w:r>
    </w:p>
    <w:tbl>
      <w:tblPr>
        <w:tblStyle w:val="TableGrid"/>
        <w:tblW w:w="11430" w:type="dxa"/>
        <w:tblInd w:w="-815" w:type="dxa"/>
        <w:tblLook w:val="04A0" w:firstRow="1" w:lastRow="0" w:firstColumn="1" w:lastColumn="0" w:noHBand="0" w:noVBand="1"/>
      </w:tblPr>
      <w:tblGrid>
        <w:gridCol w:w="414"/>
        <w:gridCol w:w="5567"/>
        <w:gridCol w:w="2029"/>
        <w:gridCol w:w="3420"/>
      </w:tblGrid>
      <w:tr w:rsidR="00356D4D" w:rsidRPr="00F554B3" w14:paraId="29A74063" w14:textId="77777777" w:rsidTr="0063518D">
        <w:trPr>
          <w:trHeight w:val="170"/>
          <w:tblHeader/>
        </w:trPr>
        <w:tc>
          <w:tcPr>
            <w:tcW w:w="414" w:type="dxa"/>
            <w:shd w:val="clear" w:color="auto" w:fill="D9D9D9" w:themeFill="background1" w:themeFillShade="D9"/>
          </w:tcPr>
          <w:p w14:paraId="794E7DA3" w14:textId="623C39F4" w:rsidR="00F554B3" w:rsidRPr="00F554B3" w:rsidRDefault="00F554B3">
            <w:pPr>
              <w:rPr>
                <w:b/>
                <w:bCs/>
              </w:rPr>
            </w:pPr>
            <w:r w:rsidRPr="00F554B3">
              <w:rPr>
                <w:b/>
                <w:bCs/>
              </w:rPr>
              <w:t>SL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336DD4F" w14:textId="19947F91" w:rsidR="00F554B3" w:rsidRPr="00F554B3" w:rsidRDefault="00F554B3">
            <w:pPr>
              <w:rPr>
                <w:b/>
                <w:bCs/>
              </w:rPr>
            </w:pPr>
            <w:r w:rsidRPr="00F554B3">
              <w:rPr>
                <w:b/>
                <w:bCs/>
              </w:rPr>
              <w:t xml:space="preserve">GIS Layer 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7AD50CB7" w14:textId="0F391F23" w:rsidR="00F554B3" w:rsidRPr="00F554B3" w:rsidRDefault="00F554B3">
            <w:pPr>
              <w:rPr>
                <w:b/>
                <w:bCs/>
              </w:rPr>
            </w:pPr>
            <w:r w:rsidRPr="00F554B3">
              <w:rPr>
                <w:b/>
                <w:bCs/>
              </w:rPr>
              <w:t xml:space="preserve">Data type 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5A55D3B2" w14:textId="4C59F3B7" w:rsidR="00F554B3" w:rsidRPr="00F554B3" w:rsidRDefault="001F798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urposes </w:t>
            </w:r>
          </w:p>
        </w:tc>
      </w:tr>
      <w:tr w:rsidR="00F554B3" w14:paraId="25E3ADDB" w14:textId="77777777" w:rsidTr="0063518D">
        <w:tc>
          <w:tcPr>
            <w:tcW w:w="414" w:type="dxa"/>
          </w:tcPr>
          <w:p w14:paraId="105DDEF3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106A6AA6" w14:textId="77777777" w:rsidR="00F554B3" w:rsidRDefault="00F554B3" w:rsidP="00915D66">
            <w:pPr>
              <w:pStyle w:val="ListParagraph"/>
              <w:numPr>
                <w:ilvl w:val="0"/>
                <w:numId w:val="13"/>
              </w:numPr>
            </w:pPr>
            <w:r>
              <w:t xml:space="preserve">Admin Boundary </w:t>
            </w:r>
            <w:proofErr w:type="gramStart"/>
            <w:r>
              <w:t xml:space="preserve">( </w:t>
            </w:r>
            <w:proofErr w:type="spellStart"/>
            <w:r>
              <w:t>Aimag</w:t>
            </w:r>
            <w:proofErr w:type="spellEnd"/>
            <w:proofErr w:type="gramEnd"/>
            <w:r>
              <w:t xml:space="preserve">) </w:t>
            </w:r>
          </w:p>
          <w:p w14:paraId="7C3EC09A" w14:textId="6E781E95" w:rsidR="00322EE6" w:rsidRDefault="00322EE6" w:rsidP="00915D66">
            <w:pPr>
              <w:pStyle w:val="ListParagraph"/>
              <w:numPr>
                <w:ilvl w:val="0"/>
                <w:numId w:val="13"/>
              </w:numPr>
            </w:pPr>
            <w:r>
              <w:t xml:space="preserve">Soum Boundary </w:t>
            </w:r>
          </w:p>
        </w:tc>
        <w:tc>
          <w:tcPr>
            <w:tcW w:w="2029" w:type="dxa"/>
          </w:tcPr>
          <w:p w14:paraId="2AAAA23C" w14:textId="565882F6" w:rsidR="00F554B3" w:rsidRDefault="00F554B3" w:rsidP="003F72DA">
            <w:pPr>
              <w:pStyle w:val="ListParagraph"/>
              <w:numPr>
                <w:ilvl w:val="0"/>
                <w:numId w:val="13"/>
              </w:numPr>
              <w:ind w:left="166" w:hanging="180"/>
            </w:pPr>
            <w:r>
              <w:t xml:space="preserve">Polygon shape </w:t>
            </w:r>
          </w:p>
          <w:p w14:paraId="0E6FDA38" w14:textId="57B7EA2C" w:rsidR="00F554B3" w:rsidRDefault="00F554B3" w:rsidP="003F72DA">
            <w:pPr>
              <w:pStyle w:val="ListParagraph"/>
              <w:numPr>
                <w:ilvl w:val="0"/>
                <w:numId w:val="13"/>
              </w:numPr>
              <w:ind w:left="166" w:hanging="180"/>
            </w:pPr>
            <w:r>
              <w:t xml:space="preserve">Line </w:t>
            </w:r>
          </w:p>
        </w:tc>
        <w:tc>
          <w:tcPr>
            <w:tcW w:w="3420" w:type="dxa"/>
          </w:tcPr>
          <w:p w14:paraId="471B1C14" w14:textId="6A6162EA" w:rsidR="003F72DA" w:rsidRDefault="003F72DA" w:rsidP="003F72DA">
            <w:pPr>
              <w:pStyle w:val="ListParagraph"/>
              <w:numPr>
                <w:ilvl w:val="0"/>
                <w:numId w:val="13"/>
              </w:numPr>
              <w:ind w:left="166" w:hanging="180"/>
            </w:pPr>
            <w:r>
              <w:t>Local Level Development Planning</w:t>
            </w:r>
          </w:p>
          <w:p w14:paraId="4831C31F" w14:textId="0E57C929" w:rsidR="003F72DA" w:rsidRDefault="003F72DA" w:rsidP="003F72DA">
            <w:pPr>
              <w:pStyle w:val="ListParagraph"/>
              <w:numPr>
                <w:ilvl w:val="0"/>
                <w:numId w:val="13"/>
              </w:numPr>
              <w:ind w:left="166" w:hanging="180"/>
            </w:pPr>
            <w:proofErr w:type="spellStart"/>
            <w:r>
              <w:t>Aimag</w:t>
            </w:r>
            <w:proofErr w:type="spellEnd"/>
            <w:r>
              <w:t xml:space="preserve"> level Risk-informed development planning</w:t>
            </w:r>
          </w:p>
          <w:p w14:paraId="58CCD62D" w14:textId="55A13388" w:rsidR="003F72DA" w:rsidRDefault="00F35DAB" w:rsidP="003F72DA">
            <w:pPr>
              <w:pStyle w:val="ListParagraph"/>
              <w:numPr>
                <w:ilvl w:val="0"/>
                <w:numId w:val="13"/>
              </w:numPr>
              <w:ind w:left="166" w:hanging="180"/>
            </w:pPr>
            <w:r>
              <w:t>Sectoral development planning</w:t>
            </w:r>
          </w:p>
          <w:p w14:paraId="74135D00" w14:textId="6595BB05" w:rsidR="003F72DA" w:rsidRDefault="003F72DA" w:rsidP="00356D4D">
            <w:pPr>
              <w:ind w:left="-14"/>
            </w:pPr>
            <w:r>
              <w:t xml:space="preserve"> </w:t>
            </w:r>
          </w:p>
        </w:tc>
      </w:tr>
      <w:tr w:rsidR="00F554B3" w14:paraId="01CBB409" w14:textId="77777777" w:rsidTr="0063518D">
        <w:tc>
          <w:tcPr>
            <w:tcW w:w="414" w:type="dxa"/>
          </w:tcPr>
          <w:p w14:paraId="2A9170EB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4D4BD7E3" w14:textId="4DCC435B" w:rsidR="00F554B3" w:rsidRPr="00322EE6" w:rsidRDefault="00083F14">
            <w:pPr>
              <w:rPr>
                <w:b/>
                <w:bCs/>
              </w:rPr>
            </w:pPr>
            <w:r w:rsidRPr="00322EE6">
              <w:rPr>
                <w:b/>
                <w:bCs/>
              </w:rPr>
              <w:t>Communication network</w:t>
            </w:r>
          </w:p>
          <w:p w14:paraId="018AB364" w14:textId="61C7DA22" w:rsidR="00F554B3" w:rsidRDefault="00F554B3" w:rsidP="00F554B3">
            <w:pPr>
              <w:pStyle w:val="ListParagraph"/>
              <w:numPr>
                <w:ilvl w:val="0"/>
                <w:numId w:val="1"/>
              </w:numPr>
            </w:pPr>
            <w:r>
              <w:t xml:space="preserve">Road </w:t>
            </w:r>
            <w:proofErr w:type="gramStart"/>
            <w:r>
              <w:t>( carpeting</w:t>
            </w:r>
            <w:proofErr w:type="gramEnd"/>
            <w:r>
              <w:t xml:space="preserve">, paved, earthen ) with structures  </w:t>
            </w:r>
          </w:p>
          <w:p w14:paraId="28A5B05A" w14:textId="0AC52273" w:rsidR="00F554B3" w:rsidRDefault="00F554B3" w:rsidP="00F554B3">
            <w:pPr>
              <w:pStyle w:val="ListParagraph"/>
              <w:numPr>
                <w:ilvl w:val="0"/>
                <w:numId w:val="1"/>
              </w:numPr>
            </w:pPr>
            <w:r>
              <w:t>Rail</w:t>
            </w:r>
          </w:p>
        </w:tc>
        <w:tc>
          <w:tcPr>
            <w:tcW w:w="2029" w:type="dxa"/>
          </w:tcPr>
          <w:p w14:paraId="776B4362" w14:textId="77777777" w:rsidR="00F554B3" w:rsidRDefault="00F554B3"/>
        </w:tc>
        <w:tc>
          <w:tcPr>
            <w:tcW w:w="3420" w:type="dxa"/>
          </w:tcPr>
          <w:p w14:paraId="69050CDF" w14:textId="77777777" w:rsidR="00F554B3" w:rsidRDefault="00F554B3"/>
        </w:tc>
      </w:tr>
      <w:tr w:rsidR="00F554B3" w14:paraId="63DFDB4E" w14:textId="77777777" w:rsidTr="0063518D">
        <w:tc>
          <w:tcPr>
            <w:tcW w:w="414" w:type="dxa"/>
          </w:tcPr>
          <w:p w14:paraId="7EC67BC2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1642FC15" w14:textId="77777777" w:rsidR="00F554B3" w:rsidRPr="00322EE6" w:rsidRDefault="00F554B3">
            <w:pPr>
              <w:rPr>
                <w:b/>
                <w:bCs/>
              </w:rPr>
            </w:pPr>
            <w:r w:rsidRPr="00322EE6">
              <w:rPr>
                <w:b/>
                <w:bCs/>
              </w:rPr>
              <w:t xml:space="preserve">Landcover </w:t>
            </w:r>
          </w:p>
          <w:p w14:paraId="67CFC900" w14:textId="7AECB0D5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Agricultural land</w:t>
            </w:r>
          </w:p>
          <w:p w14:paraId="5393E34E" w14:textId="0F267313" w:rsidR="005D3ADF" w:rsidRDefault="005D3ADF" w:rsidP="00F554B3">
            <w:pPr>
              <w:pStyle w:val="ListParagraph"/>
              <w:numPr>
                <w:ilvl w:val="0"/>
                <w:numId w:val="2"/>
              </w:numPr>
            </w:pPr>
            <w:r>
              <w:t xml:space="preserve">Wet land/Swamp/Marshland </w:t>
            </w:r>
          </w:p>
          <w:p w14:paraId="75D48CBC" w14:textId="1506BC05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Waterbody</w:t>
            </w:r>
          </w:p>
          <w:p w14:paraId="3E67CEF4" w14:textId="723C072A" w:rsidR="0062030C" w:rsidRDefault="0062030C" w:rsidP="00F554B3">
            <w:pPr>
              <w:pStyle w:val="ListParagraph"/>
              <w:numPr>
                <w:ilvl w:val="0"/>
                <w:numId w:val="2"/>
              </w:numPr>
            </w:pPr>
            <w:r>
              <w:t>Lake</w:t>
            </w:r>
          </w:p>
          <w:p w14:paraId="03EBC322" w14:textId="0AC1909D" w:rsidR="0062030C" w:rsidRDefault="0062030C" w:rsidP="00F554B3">
            <w:pPr>
              <w:pStyle w:val="ListParagraph"/>
              <w:numPr>
                <w:ilvl w:val="0"/>
                <w:numId w:val="2"/>
              </w:numPr>
            </w:pPr>
            <w:r>
              <w:t xml:space="preserve">River </w:t>
            </w:r>
            <w:proofErr w:type="gramStart"/>
            <w:r>
              <w:t>( Major</w:t>
            </w:r>
            <w:proofErr w:type="gramEnd"/>
            <w:r>
              <w:t>)</w:t>
            </w:r>
          </w:p>
          <w:p w14:paraId="666D350A" w14:textId="109BF186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Sand ,</w:t>
            </w:r>
            <w:proofErr w:type="gramEnd"/>
            <w:r>
              <w:t xml:space="preserve"> Barren land</w:t>
            </w:r>
          </w:p>
          <w:p w14:paraId="271F311C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 xml:space="preserve">Desert </w:t>
            </w:r>
          </w:p>
          <w:p w14:paraId="36E713D5" w14:textId="239D32C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Desert Steppe</w:t>
            </w:r>
          </w:p>
          <w:p w14:paraId="4E960CAF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Dry steppe</w:t>
            </w:r>
          </w:p>
          <w:p w14:paraId="271DA4B1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Grassland steppe</w:t>
            </w:r>
          </w:p>
          <w:p w14:paraId="03258473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Forested Areas</w:t>
            </w:r>
          </w:p>
          <w:p w14:paraId="435E8BE1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 xml:space="preserve">Permanent snow, </w:t>
            </w:r>
            <w:proofErr w:type="gramStart"/>
            <w:r>
              <w:t>ice ,</w:t>
            </w:r>
            <w:proofErr w:type="gramEnd"/>
            <w:r>
              <w:t xml:space="preserve"> </w:t>
            </w:r>
          </w:p>
          <w:p w14:paraId="69A01423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Glacier/permafrost</w:t>
            </w:r>
          </w:p>
          <w:p w14:paraId="634EB3B8" w14:textId="77777777" w:rsidR="00F554B3" w:rsidRDefault="00F554B3" w:rsidP="00F554B3">
            <w:pPr>
              <w:pStyle w:val="ListParagraph"/>
              <w:numPr>
                <w:ilvl w:val="0"/>
                <w:numId w:val="2"/>
              </w:numPr>
            </w:pPr>
            <w:r>
              <w:t>Altai Mountains</w:t>
            </w:r>
          </w:p>
          <w:p w14:paraId="4CF23646" w14:textId="77777777" w:rsidR="00194763" w:rsidRDefault="00194763" w:rsidP="00FF7F57">
            <w:pPr>
              <w:pStyle w:val="ListParagraph"/>
              <w:numPr>
                <w:ilvl w:val="0"/>
                <w:numId w:val="2"/>
              </w:numPr>
            </w:pPr>
            <w:r>
              <w:t>Mountain/hill areas</w:t>
            </w:r>
          </w:p>
          <w:p w14:paraId="5220E5FF" w14:textId="77777777" w:rsidR="00004E18" w:rsidRDefault="00004E18" w:rsidP="00004E18">
            <w:pPr>
              <w:pStyle w:val="ListParagraph"/>
              <w:numPr>
                <w:ilvl w:val="0"/>
                <w:numId w:val="2"/>
              </w:numPr>
            </w:pPr>
            <w:r>
              <w:t>Ecologically critical areas</w:t>
            </w:r>
          </w:p>
          <w:p w14:paraId="1F86AE0D" w14:textId="4D47AF67" w:rsidR="00004E18" w:rsidRDefault="00004E18" w:rsidP="00004E1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029" w:type="dxa"/>
          </w:tcPr>
          <w:p w14:paraId="0CCFFAC6" w14:textId="77777777" w:rsidR="00F554B3" w:rsidRDefault="00F554B3"/>
        </w:tc>
        <w:tc>
          <w:tcPr>
            <w:tcW w:w="3420" w:type="dxa"/>
          </w:tcPr>
          <w:p w14:paraId="21D42D70" w14:textId="77777777" w:rsidR="00F554B3" w:rsidRDefault="00F554B3"/>
        </w:tc>
      </w:tr>
      <w:tr w:rsidR="00357876" w14:paraId="4928B3D0" w14:textId="77777777" w:rsidTr="0063518D">
        <w:tc>
          <w:tcPr>
            <w:tcW w:w="414" w:type="dxa"/>
          </w:tcPr>
          <w:p w14:paraId="17333AAE" w14:textId="77777777" w:rsidR="00357876" w:rsidRDefault="00357876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7DD6ED8E" w14:textId="77777777" w:rsidR="00357876" w:rsidRPr="0019389F" w:rsidRDefault="00357876">
            <w:pPr>
              <w:rPr>
                <w:b/>
                <w:bCs/>
              </w:rPr>
            </w:pPr>
            <w:r w:rsidRPr="0019389F">
              <w:rPr>
                <w:b/>
                <w:bCs/>
              </w:rPr>
              <w:t xml:space="preserve">Government Installations </w:t>
            </w:r>
          </w:p>
          <w:p w14:paraId="0F0CE5C6" w14:textId="5A99A318" w:rsidR="00357876" w:rsidRDefault="009429E6" w:rsidP="00357876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Aimag</w:t>
            </w:r>
            <w:proofErr w:type="spellEnd"/>
            <w:r>
              <w:t xml:space="preserve"> Office </w:t>
            </w:r>
            <w:r w:rsidR="00357876">
              <w:t>building</w:t>
            </w:r>
          </w:p>
          <w:p w14:paraId="0C8D27AD" w14:textId="0F4E84A7" w:rsidR="00357876" w:rsidRDefault="00357876" w:rsidP="00357876">
            <w:pPr>
              <w:pStyle w:val="ListParagraph"/>
              <w:numPr>
                <w:ilvl w:val="0"/>
                <w:numId w:val="7"/>
              </w:numPr>
            </w:pPr>
            <w:r>
              <w:t>So</w:t>
            </w:r>
            <w:r w:rsidR="0019389F">
              <w:t>u</w:t>
            </w:r>
            <w:r>
              <w:t>m Building</w:t>
            </w:r>
          </w:p>
          <w:p w14:paraId="0CEEF512" w14:textId="77777777" w:rsidR="00357876" w:rsidRDefault="00357876" w:rsidP="006A2E22">
            <w:pPr>
              <w:pStyle w:val="ListParagraph"/>
              <w:numPr>
                <w:ilvl w:val="0"/>
                <w:numId w:val="7"/>
              </w:numPr>
            </w:pPr>
            <w:r>
              <w:t>Municipality building</w:t>
            </w:r>
            <w:r w:rsidR="00C81D10">
              <w:br/>
              <w:t>Statistical office</w:t>
            </w:r>
          </w:p>
          <w:p w14:paraId="250E6BBD" w14:textId="470A0CCF" w:rsidR="00C81D10" w:rsidRDefault="0034619A" w:rsidP="006A2E22">
            <w:pPr>
              <w:pStyle w:val="ListParagraph"/>
              <w:numPr>
                <w:ilvl w:val="0"/>
                <w:numId w:val="7"/>
              </w:numPr>
            </w:pPr>
            <w:r>
              <w:t>Livestock</w:t>
            </w:r>
            <w:r w:rsidR="00C81D10">
              <w:t xml:space="preserve"> </w:t>
            </w:r>
          </w:p>
          <w:p w14:paraId="5DAAA4E9" w14:textId="756A91A2" w:rsidR="00C81D10" w:rsidRDefault="0034619A" w:rsidP="006A2E22">
            <w:pPr>
              <w:pStyle w:val="ListParagraph"/>
              <w:numPr>
                <w:ilvl w:val="0"/>
                <w:numId w:val="7"/>
              </w:numPr>
            </w:pPr>
            <w:r>
              <w:t>Agriculture</w:t>
            </w:r>
            <w:r w:rsidR="00C81D10">
              <w:t xml:space="preserve"> </w:t>
            </w:r>
          </w:p>
          <w:p w14:paraId="235EDD69" w14:textId="1060690C" w:rsidR="00C81D10" w:rsidRDefault="00C81D10" w:rsidP="006A2E22">
            <w:pPr>
              <w:pStyle w:val="ListParagraph"/>
              <w:numPr>
                <w:ilvl w:val="0"/>
                <w:numId w:val="7"/>
              </w:numPr>
            </w:pPr>
          </w:p>
        </w:tc>
        <w:tc>
          <w:tcPr>
            <w:tcW w:w="2029" w:type="dxa"/>
          </w:tcPr>
          <w:p w14:paraId="0960C177" w14:textId="1ADA4669" w:rsidR="00357876" w:rsidRDefault="00915D66">
            <w:r>
              <w:t xml:space="preserve">Point </w:t>
            </w:r>
          </w:p>
        </w:tc>
        <w:tc>
          <w:tcPr>
            <w:tcW w:w="3420" w:type="dxa"/>
          </w:tcPr>
          <w:p w14:paraId="5FEAAE2C" w14:textId="77777777" w:rsidR="00357876" w:rsidRDefault="00357876"/>
        </w:tc>
      </w:tr>
      <w:tr w:rsidR="00F554B3" w14:paraId="716C9337" w14:textId="77777777" w:rsidTr="0063518D">
        <w:tc>
          <w:tcPr>
            <w:tcW w:w="414" w:type="dxa"/>
          </w:tcPr>
          <w:p w14:paraId="1DED3354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4AE95159" w14:textId="77777777" w:rsidR="00F554B3" w:rsidRPr="0019389F" w:rsidRDefault="00A613ED">
            <w:pPr>
              <w:rPr>
                <w:b/>
                <w:bCs/>
              </w:rPr>
            </w:pPr>
            <w:r w:rsidRPr="0019389F">
              <w:rPr>
                <w:b/>
                <w:bCs/>
              </w:rPr>
              <w:t>Socio-economic infrastructures</w:t>
            </w:r>
          </w:p>
          <w:p w14:paraId="4BB5F948" w14:textId="62D7F57C" w:rsidR="00A613ED" w:rsidRDefault="00A613ED" w:rsidP="00A613ED">
            <w:pPr>
              <w:pStyle w:val="ListParagraph"/>
              <w:numPr>
                <w:ilvl w:val="0"/>
                <w:numId w:val="3"/>
              </w:numPr>
            </w:pPr>
            <w:r>
              <w:t>Settlements</w:t>
            </w:r>
          </w:p>
          <w:p w14:paraId="058E1C9D" w14:textId="285F01F0" w:rsidR="00A613ED" w:rsidRDefault="00A408A7" w:rsidP="00A613ED">
            <w:pPr>
              <w:pStyle w:val="ListParagraph"/>
              <w:numPr>
                <w:ilvl w:val="0"/>
                <w:numId w:val="3"/>
              </w:numPr>
            </w:pPr>
            <w:r>
              <w:t>Ger</w:t>
            </w:r>
          </w:p>
          <w:p w14:paraId="4AB832AE" w14:textId="77777777" w:rsidR="00233B6E" w:rsidRDefault="00233B6E" w:rsidP="00233B6E">
            <w:pPr>
              <w:pStyle w:val="ListParagraph"/>
              <w:numPr>
                <w:ilvl w:val="0"/>
                <w:numId w:val="3"/>
              </w:numPr>
            </w:pPr>
            <w:r>
              <w:t>Bank / Financial institutes</w:t>
            </w:r>
          </w:p>
          <w:p w14:paraId="2FBD594F" w14:textId="77777777" w:rsidR="00A408A7" w:rsidRDefault="00A408A7" w:rsidP="00A613ED">
            <w:pPr>
              <w:pStyle w:val="ListParagraph"/>
              <w:numPr>
                <w:ilvl w:val="0"/>
                <w:numId w:val="3"/>
              </w:numPr>
            </w:pPr>
            <w:r>
              <w:t xml:space="preserve">Public building/Government </w:t>
            </w:r>
          </w:p>
          <w:p w14:paraId="270D3658" w14:textId="77777777" w:rsidR="00A408A7" w:rsidRDefault="00A408A7" w:rsidP="00A613ED">
            <w:pPr>
              <w:pStyle w:val="ListParagraph"/>
              <w:numPr>
                <w:ilvl w:val="0"/>
                <w:numId w:val="3"/>
              </w:numPr>
            </w:pPr>
            <w:r>
              <w:t xml:space="preserve">Educational Institutes </w:t>
            </w:r>
            <w:proofErr w:type="gramStart"/>
            <w:r>
              <w:t>( types</w:t>
            </w:r>
            <w:proofErr w:type="gramEnd"/>
            <w:r>
              <w:t xml:space="preserve"> ; School, college, </w:t>
            </w:r>
            <w:r w:rsidR="00944AAB">
              <w:t xml:space="preserve">university ) </w:t>
            </w:r>
          </w:p>
          <w:p w14:paraId="7A0DE5E4" w14:textId="27AD786B" w:rsidR="00944AAB" w:rsidRDefault="00944AAB" w:rsidP="00A613ED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 xml:space="preserve">Health care centers </w:t>
            </w:r>
            <w:proofErr w:type="gramStart"/>
            <w:r>
              <w:t>( hospital</w:t>
            </w:r>
            <w:proofErr w:type="gramEnd"/>
            <w:r>
              <w:t>, clinic</w:t>
            </w:r>
            <w:r w:rsidR="00812290">
              <w:t>, family welfare center</w:t>
            </w:r>
            <w:r w:rsidR="002C5F2C">
              <w:t xml:space="preserve">, </w:t>
            </w:r>
            <w:r>
              <w:t>)</w:t>
            </w:r>
          </w:p>
          <w:p w14:paraId="75EDE15E" w14:textId="50BD97DF" w:rsidR="00944AAB" w:rsidRDefault="00944AAB" w:rsidP="00A613ED">
            <w:pPr>
              <w:pStyle w:val="ListParagraph"/>
              <w:numPr>
                <w:ilvl w:val="0"/>
                <w:numId w:val="3"/>
              </w:numPr>
            </w:pPr>
            <w:r>
              <w:t>Emergency Shelters</w:t>
            </w:r>
          </w:p>
          <w:p w14:paraId="624F178A" w14:textId="21B6171D" w:rsidR="00944AAB" w:rsidRDefault="00944AAB" w:rsidP="00A613ED">
            <w:pPr>
              <w:pStyle w:val="ListParagraph"/>
              <w:numPr>
                <w:ilvl w:val="0"/>
                <w:numId w:val="3"/>
              </w:numPr>
            </w:pPr>
            <w:r>
              <w:t xml:space="preserve"> Food god won/Food Storage facilities </w:t>
            </w:r>
          </w:p>
          <w:p w14:paraId="61A1710D" w14:textId="2FE1290E" w:rsidR="001F7026" w:rsidRDefault="001F7026" w:rsidP="00A613ED">
            <w:pPr>
              <w:pStyle w:val="ListParagraph"/>
              <w:numPr>
                <w:ilvl w:val="0"/>
                <w:numId w:val="3"/>
              </w:numPr>
            </w:pPr>
            <w:r>
              <w:t>Hay/Fodder storage facility</w:t>
            </w:r>
          </w:p>
          <w:p w14:paraId="7644DE51" w14:textId="104D91B6" w:rsidR="00944AAB" w:rsidRDefault="00944AAB" w:rsidP="00A613ED">
            <w:pPr>
              <w:pStyle w:val="ListParagraph"/>
              <w:numPr>
                <w:ilvl w:val="0"/>
                <w:numId w:val="3"/>
              </w:numPr>
            </w:pPr>
            <w:r>
              <w:t>Market Place</w:t>
            </w:r>
          </w:p>
          <w:p w14:paraId="0ADBB6B5" w14:textId="4C384AB8" w:rsidR="00435F98" w:rsidRDefault="00435F98" w:rsidP="00A613ED">
            <w:pPr>
              <w:pStyle w:val="ListParagraph"/>
              <w:numPr>
                <w:ilvl w:val="0"/>
                <w:numId w:val="3"/>
              </w:numPr>
            </w:pPr>
            <w:r>
              <w:t>Wholesale Market</w:t>
            </w:r>
          </w:p>
          <w:p w14:paraId="269754E7" w14:textId="6C4CCF2A" w:rsidR="00435F98" w:rsidRDefault="0093736C" w:rsidP="00A613ED">
            <w:pPr>
              <w:pStyle w:val="ListParagraph"/>
              <w:numPr>
                <w:ilvl w:val="0"/>
                <w:numId w:val="3"/>
              </w:numPr>
            </w:pPr>
            <w:r>
              <w:t>Religious temple</w:t>
            </w:r>
          </w:p>
          <w:p w14:paraId="59B47FBC" w14:textId="375AAE3E" w:rsidR="0093736C" w:rsidRDefault="0093736C" w:rsidP="00A613ED">
            <w:pPr>
              <w:pStyle w:val="ListParagraph"/>
              <w:numPr>
                <w:ilvl w:val="0"/>
                <w:numId w:val="3"/>
              </w:numPr>
            </w:pPr>
            <w:r>
              <w:t xml:space="preserve">Household </w:t>
            </w:r>
          </w:p>
          <w:p w14:paraId="33693EBE" w14:textId="77777777" w:rsidR="00944AAB" w:rsidRDefault="00852057" w:rsidP="00A613ED">
            <w:pPr>
              <w:pStyle w:val="ListParagraph"/>
              <w:numPr>
                <w:ilvl w:val="0"/>
                <w:numId w:val="3"/>
              </w:numPr>
            </w:pPr>
            <w:r>
              <w:t xml:space="preserve">Grocery market </w:t>
            </w:r>
          </w:p>
          <w:p w14:paraId="3D06C957" w14:textId="77777777" w:rsidR="00852057" w:rsidRDefault="00435F98" w:rsidP="00A613ED">
            <w:pPr>
              <w:pStyle w:val="ListParagraph"/>
              <w:numPr>
                <w:ilvl w:val="0"/>
                <w:numId w:val="3"/>
              </w:numPr>
            </w:pPr>
            <w:r>
              <w:t>Deep tune well</w:t>
            </w:r>
          </w:p>
          <w:p w14:paraId="48091D1B" w14:textId="77777777" w:rsidR="00435F98" w:rsidRDefault="00435F98" w:rsidP="00A613ED">
            <w:pPr>
              <w:pStyle w:val="ListParagraph"/>
              <w:numPr>
                <w:ilvl w:val="0"/>
                <w:numId w:val="3"/>
              </w:numPr>
            </w:pPr>
            <w:r>
              <w:t>Community water access points</w:t>
            </w:r>
          </w:p>
          <w:p w14:paraId="68A55AF9" w14:textId="5AD77706" w:rsidR="00435F98" w:rsidRDefault="00435F98" w:rsidP="00A613ED">
            <w:pPr>
              <w:pStyle w:val="ListParagraph"/>
              <w:numPr>
                <w:ilvl w:val="0"/>
                <w:numId w:val="3"/>
              </w:numPr>
            </w:pPr>
            <w:r>
              <w:t>Power station</w:t>
            </w:r>
            <w:r w:rsidR="00936121">
              <w:t xml:space="preserve"> </w:t>
            </w:r>
            <w:proofErr w:type="gramStart"/>
            <w:r w:rsidR="00936121">
              <w:t>( coal</w:t>
            </w:r>
            <w:proofErr w:type="gramEnd"/>
            <w:r w:rsidR="00936121">
              <w:t xml:space="preserve"> , </w:t>
            </w:r>
            <w:proofErr w:type="spellStart"/>
            <w:r w:rsidR="00936121">
              <w:t>Microhydro</w:t>
            </w:r>
            <w:proofErr w:type="spellEnd"/>
            <w:r w:rsidR="00936121">
              <w:t>)</w:t>
            </w:r>
            <w:r w:rsidR="00FC4B64">
              <w:t xml:space="preserve"> 13 mini and small hydro power plants </w:t>
            </w:r>
            <w:r>
              <w:t>phone coverage areas</w:t>
            </w:r>
          </w:p>
          <w:p w14:paraId="7C48BA9A" w14:textId="46E88C45" w:rsidR="006A2E22" w:rsidRDefault="006A2E22" w:rsidP="00A613ED">
            <w:pPr>
              <w:pStyle w:val="ListParagraph"/>
              <w:numPr>
                <w:ilvl w:val="0"/>
                <w:numId w:val="3"/>
              </w:numPr>
            </w:pPr>
            <w:r>
              <w:t>Water treatment facility</w:t>
            </w:r>
          </w:p>
          <w:p w14:paraId="5C8CE2CC" w14:textId="330C3913" w:rsidR="006A2E22" w:rsidRDefault="006A2E22" w:rsidP="006A2E22">
            <w:pPr>
              <w:pStyle w:val="ListParagraph"/>
              <w:numPr>
                <w:ilvl w:val="0"/>
                <w:numId w:val="3"/>
              </w:numPr>
            </w:pPr>
            <w:r>
              <w:t>Water pipeline network</w:t>
            </w:r>
          </w:p>
          <w:p w14:paraId="2FD6D7E3" w14:textId="71486318" w:rsidR="00435F98" w:rsidRDefault="00435F98" w:rsidP="00435F98">
            <w:pPr>
              <w:ind w:left="360"/>
            </w:pPr>
          </w:p>
        </w:tc>
        <w:tc>
          <w:tcPr>
            <w:tcW w:w="2029" w:type="dxa"/>
          </w:tcPr>
          <w:p w14:paraId="6024E60C" w14:textId="08DC8050" w:rsidR="00F554B3" w:rsidRDefault="00BB1136">
            <w:r>
              <w:lastRenderedPageBreak/>
              <w:t>Point/</w:t>
            </w:r>
            <w:r w:rsidR="00867722">
              <w:t xml:space="preserve">polygon/line </w:t>
            </w:r>
            <w:r>
              <w:t xml:space="preserve"> </w:t>
            </w:r>
          </w:p>
        </w:tc>
        <w:tc>
          <w:tcPr>
            <w:tcW w:w="3420" w:type="dxa"/>
          </w:tcPr>
          <w:p w14:paraId="029A3840" w14:textId="77777777" w:rsidR="00F554B3" w:rsidRDefault="00F554B3"/>
        </w:tc>
      </w:tr>
      <w:tr w:rsidR="00801C5E" w14:paraId="725D086F" w14:textId="77777777" w:rsidTr="0063518D">
        <w:tc>
          <w:tcPr>
            <w:tcW w:w="414" w:type="dxa"/>
          </w:tcPr>
          <w:p w14:paraId="754EFF09" w14:textId="77777777" w:rsidR="00801C5E" w:rsidRDefault="00801C5E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09812985" w14:textId="77777777" w:rsidR="00801C5E" w:rsidRPr="0019389F" w:rsidRDefault="00801C5E">
            <w:pPr>
              <w:rPr>
                <w:b/>
                <w:bCs/>
              </w:rPr>
            </w:pPr>
            <w:r w:rsidRPr="0019389F">
              <w:rPr>
                <w:b/>
                <w:bCs/>
              </w:rPr>
              <w:t>Other Physical Infrastructures</w:t>
            </w:r>
          </w:p>
          <w:p w14:paraId="4E221EA5" w14:textId="4A3C2D9C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Power distribution Lines</w:t>
            </w:r>
          </w:p>
          <w:p w14:paraId="01AE9816" w14:textId="4C9089FC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Telephone/cell phone towers</w:t>
            </w:r>
          </w:p>
          <w:p w14:paraId="600A5BDE" w14:textId="75596207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Water /Gas supply pipeline</w:t>
            </w:r>
          </w:p>
          <w:p w14:paraId="346CE8B9" w14:textId="77777777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Water heating points</w:t>
            </w:r>
          </w:p>
          <w:p w14:paraId="67453A5A" w14:textId="77777777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Power Plant</w:t>
            </w:r>
          </w:p>
          <w:p w14:paraId="303C2539" w14:textId="77777777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Electric Sub station</w:t>
            </w:r>
          </w:p>
          <w:p w14:paraId="34D1D960" w14:textId="77777777" w:rsidR="00801C5E" w:rsidRDefault="00801C5E" w:rsidP="00801C5E">
            <w:pPr>
              <w:pStyle w:val="ListParagraph"/>
              <w:numPr>
                <w:ilvl w:val="0"/>
                <w:numId w:val="9"/>
              </w:numPr>
            </w:pPr>
            <w:r>
              <w:t>Water treatment plant</w:t>
            </w:r>
          </w:p>
          <w:p w14:paraId="729AF799" w14:textId="21900588" w:rsidR="00801C5E" w:rsidRDefault="00801C5E" w:rsidP="0019781D">
            <w:pPr>
              <w:pStyle w:val="ListParagraph"/>
              <w:numPr>
                <w:ilvl w:val="0"/>
                <w:numId w:val="9"/>
              </w:numPr>
            </w:pPr>
            <w:r>
              <w:t>Deep tube well</w:t>
            </w:r>
          </w:p>
        </w:tc>
        <w:tc>
          <w:tcPr>
            <w:tcW w:w="2029" w:type="dxa"/>
          </w:tcPr>
          <w:p w14:paraId="3E19A82F" w14:textId="065A00F5" w:rsidR="00801C5E" w:rsidRDefault="00867722">
            <w:r>
              <w:t>Line/points/polygon</w:t>
            </w:r>
          </w:p>
        </w:tc>
        <w:tc>
          <w:tcPr>
            <w:tcW w:w="3420" w:type="dxa"/>
          </w:tcPr>
          <w:p w14:paraId="7955F9CC" w14:textId="77777777" w:rsidR="00801C5E" w:rsidRDefault="00801C5E"/>
        </w:tc>
      </w:tr>
      <w:tr w:rsidR="00F554B3" w14:paraId="52F89194" w14:textId="77777777" w:rsidTr="0063518D">
        <w:tc>
          <w:tcPr>
            <w:tcW w:w="414" w:type="dxa"/>
          </w:tcPr>
          <w:p w14:paraId="6D588603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5EB68631" w14:textId="2A136F9C" w:rsidR="00F554B3" w:rsidRPr="001211EB" w:rsidRDefault="004A27D7">
            <w:pPr>
              <w:rPr>
                <w:b/>
                <w:bCs/>
              </w:rPr>
            </w:pPr>
            <w:r w:rsidRPr="001211EB">
              <w:rPr>
                <w:b/>
                <w:bCs/>
              </w:rPr>
              <w:t xml:space="preserve">Livestock Veterinary/ </w:t>
            </w:r>
            <w:r w:rsidR="00852057" w:rsidRPr="001211EB">
              <w:rPr>
                <w:b/>
                <w:bCs/>
              </w:rPr>
              <w:t>care center</w:t>
            </w:r>
            <w:r w:rsidRPr="001211EB">
              <w:rPr>
                <w:b/>
                <w:bCs/>
              </w:rPr>
              <w:t xml:space="preserve"> </w:t>
            </w:r>
          </w:p>
          <w:p w14:paraId="46AD8485" w14:textId="504169B2" w:rsidR="00B83DB7" w:rsidRDefault="00B83DB7" w:rsidP="00B83DB7">
            <w:pPr>
              <w:pStyle w:val="ListParagraph"/>
              <w:numPr>
                <w:ilvl w:val="0"/>
                <w:numId w:val="12"/>
              </w:numPr>
            </w:pPr>
            <w:r>
              <w:t>Emergency Livestock Shelter</w:t>
            </w:r>
          </w:p>
          <w:p w14:paraId="781A1A8C" w14:textId="1C1974A3" w:rsidR="004A27D7" w:rsidRDefault="00B83DB7" w:rsidP="00B83DB7">
            <w:pPr>
              <w:pStyle w:val="ListParagraph"/>
              <w:numPr>
                <w:ilvl w:val="0"/>
                <w:numId w:val="12"/>
              </w:numPr>
            </w:pPr>
            <w:r>
              <w:t>Emergency Fodder/Hay Stockpiling place/building</w:t>
            </w:r>
          </w:p>
        </w:tc>
        <w:tc>
          <w:tcPr>
            <w:tcW w:w="2029" w:type="dxa"/>
          </w:tcPr>
          <w:p w14:paraId="1C7957A2" w14:textId="53421C22" w:rsidR="00F554B3" w:rsidRDefault="00C80FE0">
            <w:r>
              <w:t>points</w:t>
            </w:r>
          </w:p>
        </w:tc>
        <w:tc>
          <w:tcPr>
            <w:tcW w:w="3420" w:type="dxa"/>
          </w:tcPr>
          <w:p w14:paraId="7623B58B" w14:textId="77777777" w:rsidR="00F554B3" w:rsidRDefault="00F554B3"/>
        </w:tc>
      </w:tr>
      <w:tr w:rsidR="00CF1D4E" w14:paraId="7086A0A4" w14:textId="77777777" w:rsidTr="0063518D">
        <w:tc>
          <w:tcPr>
            <w:tcW w:w="414" w:type="dxa"/>
          </w:tcPr>
          <w:p w14:paraId="694E18A5" w14:textId="77777777" w:rsidR="00CF1D4E" w:rsidRDefault="00CF1D4E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658F9203" w14:textId="77777777" w:rsidR="00CF1D4E" w:rsidRPr="00C15C2F" w:rsidRDefault="00CF1D4E">
            <w:pPr>
              <w:rPr>
                <w:b/>
                <w:bCs/>
              </w:rPr>
            </w:pPr>
            <w:r w:rsidRPr="00C15C2F">
              <w:rPr>
                <w:b/>
                <w:bCs/>
              </w:rPr>
              <w:t>Weather Observation Stations</w:t>
            </w:r>
          </w:p>
          <w:p w14:paraId="3076E66C" w14:textId="77777777" w:rsidR="00810EA9" w:rsidRDefault="00364834" w:rsidP="00CF1D4E">
            <w:pPr>
              <w:pStyle w:val="ListParagraph"/>
              <w:numPr>
                <w:ilvl w:val="0"/>
                <w:numId w:val="10"/>
              </w:numPr>
            </w:pPr>
            <w:r>
              <w:t xml:space="preserve">Meteorological Station/ </w:t>
            </w:r>
            <w:r w:rsidR="00CF1D4E">
              <w:t>Automatic Weather Station</w:t>
            </w:r>
            <w:r w:rsidR="00810EA9">
              <w:t xml:space="preserve"> </w:t>
            </w:r>
          </w:p>
          <w:p w14:paraId="3B752438" w14:textId="232A7FD5" w:rsidR="00CF1D4E" w:rsidRDefault="00810EA9" w:rsidP="00CF1D4E">
            <w:pPr>
              <w:pStyle w:val="ListParagraph"/>
              <w:numPr>
                <w:ilvl w:val="0"/>
                <w:numId w:val="10"/>
              </w:numPr>
            </w:pPr>
            <w:r>
              <w:t xml:space="preserve">Radar Station </w:t>
            </w:r>
          </w:p>
          <w:p w14:paraId="7724F226" w14:textId="77777777" w:rsidR="00CF1D4E" w:rsidRDefault="00CF1D4E" w:rsidP="00CF1D4E">
            <w:pPr>
              <w:pStyle w:val="ListParagraph"/>
              <w:numPr>
                <w:ilvl w:val="0"/>
                <w:numId w:val="10"/>
              </w:numPr>
            </w:pPr>
            <w:r>
              <w:t>Post</w:t>
            </w:r>
          </w:p>
          <w:p w14:paraId="1BB6F161" w14:textId="77777777" w:rsidR="00D547D6" w:rsidRDefault="00CF1D4E" w:rsidP="00B83DB7">
            <w:pPr>
              <w:pStyle w:val="ListParagraph"/>
              <w:numPr>
                <w:ilvl w:val="0"/>
                <w:numId w:val="10"/>
              </w:numPr>
            </w:pPr>
            <w:r>
              <w:t xml:space="preserve">River gauging station </w:t>
            </w:r>
          </w:p>
          <w:p w14:paraId="4D0B9E22" w14:textId="5956DDDC" w:rsidR="006D17A6" w:rsidRPr="00287C0E" w:rsidRDefault="006D17A6" w:rsidP="00287C0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1"/>
                <w:szCs w:val="21"/>
              </w:rPr>
            </w:pPr>
            <w:r w:rsidRPr="00287C0E">
              <w:rPr>
                <w:rFonts w:ascii="TimesNewRomanPSMT" w:hAnsi="TimesNewRomanPSMT" w:cs="TimesNewRomanPSMT"/>
                <w:sz w:val="21"/>
                <w:szCs w:val="21"/>
              </w:rPr>
              <w:t>hydrogeographic characteristics of</w:t>
            </w:r>
          </w:p>
          <w:p w14:paraId="05712687" w14:textId="77777777" w:rsidR="006D17A6" w:rsidRPr="00287C0E" w:rsidRDefault="006D17A6" w:rsidP="00287C0E">
            <w:pPr>
              <w:pStyle w:val="ListParagraph"/>
              <w:numPr>
                <w:ilvl w:val="0"/>
                <w:numId w:val="10"/>
              </w:numPr>
              <w:rPr>
                <w:rFonts w:ascii="TimesNewRomanPSMT" w:hAnsi="TimesNewRomanPSMT" w:cs="TimesNewRomanPSMT"/>
                <w:sz w:val="21"/>
                <w:szCs w:val="21"/>
              </w:rPr>
            </w:pPr>
            <w:r w:rsidRPr="00287C0E">
              <w:rPr>
                <w:rFonts w:ascii="TimesNewRomanPSMT" w:hAnsi="TimesNewRomanPSMT" w:cs="TimesNewRomanPSMT"/>
                <w:sz w:val="21"/>
                <w:szCs w:val="21"/>
              </w:rPr>
              <w:t>Mongolia, mentioning that there were more than 5 000 rivers in three drainage basins</w:t>
            </w:r>
          </w:p>
          <w:p w14:paraId="74144F86" w14:textId="35E1F65B" w:rsidR="00780405" w:rsidRDefault="00780405" w:rsidP="00287C0E">
            <w:pPr>
              <w:pStyle w:val="ListParagraph"/>
              <w:numPr>
                <w:ilvl w:val="0"/>
                <w:numId w:val="10"/>
              </w:numPr>
            </w:pPr>
            <w:r w:rsidRPr="00287C0E">
              <w:rPr>
                <w:rFonts w:ascii="TimesNewRomanPSMT" w:hAnsi="TimesNewRomanPSMT" w:cs="TimesNewRomanPSMT"/>
                <w:sz w:val="21"/>
                <w:szCs w:val="21"/>
              </w:rPr>
              <w:t>Dams</w:t>
            </w:r>
          </w:p>
        </w:tc>
        <w:tc>
          <w:tcPr>
            <w:tcW w:w="2029" w:type="dxa"/>
          </w:tcPr>
          <w:p w14:paraId="4A3BC2DD" w14:textId="2A3E34F8" w:rsidR="00CF1D4E" w:rsidRDefault="00C80FE0">
            <w:r>
              <w:t>points</w:t>
            </w:r>
          </w:p>
        </w:tc>
        <w:tc>
          <w:tcPr>
            <w:tcW w:w="3420" w:type="dxa"/>
          </w:tcPr>
          <w:p w14:paraId="71AF636F" w14:textId="77777777" w:rsidR="00CF1D4E" w:rsidRDefault="00CF1D4E"/>
        </w:tc>
      </w:tr>
      <w:tr w:rsidR="00F554B3" w14:paraId="60227FBC" w14:textId="77777777" w:rsidTr="0063518D">
        <w:tc>
          <w:tcPr>
            <w:tcW w:w="414" w:type="dxa"/>
          </w:tcPr>
          <w:p w14:paraId="24F5ACD0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17B3B35F" w14:textId="77777777" w:rsidR="00F554B3" w:rsidRPr="00C15C2F" w:rsidRDefault="00435F98">
            <w:pPr>
              <w:rPr>
                <w:b/>
                <w:bCs/>
              </w:rPr>
            </w:pPr>
            <w:r w:rsidRPr="00C15C2F">
              <w:rPr>
                <w:b/>
                <w:bCs/>
              </w:rPr>
              <w:t>Land use</w:t>
            </w:r>
          </w:p>
          <w:p w14:paraId="6C2BF67E" w14:textId="4F40D375" w:rsidR="00435F98" w:rsidRDefault="00435F98" w:rsidP="00435F98">
            <w:pPr>
              <w:pStyle w:val="ListParagraph"/>
              <w:numPr>
                <w:ilvl w:val="0"/>
                <w:numId w:val="4"/>
              </w:numPr>
            </w:pPr>
            <w:r>
              <w:t>Cultivable areas</w:t>
            </w:r>
            <w:r w:rsidR="001211EB">
              <w:t xml:space="preserve"> </w:t>
            </w:r>
            <w:proofErr w:type="gramStart"/>
            <w:r w:rsidR="001211EB">
              <w:t>( Crop</w:t>
            </w:r>
            <w:proofErr w:type="gramEnd"/>
            <w:r w:rsidR="001211EB">
              <w:t xml:space="preserve"> type</w:t>
            </w:r>
            <w:r w:rsidR="00CE3D24">
              <w:t xml:space="preserve"> ; wheat, corn, vegetables ) </w:t>
            </w:r>
          </w:p>
          <w:p w14:paraId="0A731DEA" w14:textId="77777777" w:rsidR="00435F98" w:rsidRDefault="000C39AB" w:rsidP="00435F98">
            <w:pPr>
              <w:pStyle w:val="ListParagraph"/>
              <w:numPr>
                <w:ilvl w:val="0"/>
                <w:numId w:val="4"/>
              </w:numPr>
            </w:pPr>
            <w:r>
              <w:t>Barren land</w:t>
            </w:r>
          </w:p>
          <w:p w14:paraId="38041A60" w14:textId="553C35C0" w:rsidR="000C39AB" w:rsidRDefault="001211EB" w:rsidP="00435F98">
            <w:pPr>
              <w:pStyle w:val="ListParagraph"/>
              <w:numPr>
                <w:ilvl w:val="0"/>
                <w:numId w:val="4"/>
              </w:numPr>
            </w:pPr>
            <w:r>
              <w:t>Pastureland</w:t>
            </w:r>
          </w:p>
          <w:p w14:paraId="7FF37D6D" w14:textId="508CBCE8" w:rsidR="000C39AB" w:rsidRDefault="000C39AB" w:rsidP="000C39AB">
            <w:pPr>
              <w:pStyle w:val="ListParagraph"/>
              <w:numPr>
                <w:ilvl w:val="0"/>
                <w:numId w:val="4"/>
              </w:numPr>
            </w:pPr>
            <w:r>
              <w:t>Fodder production land</w:t>
            </w:r>
          </w:p>
        </w:tc>
        <w:tc>
          <w:tcPr>
            <w:tcW w:w="2029" w:type="dxa"/>
          </w:tcPr>
          <w:p w14:paraId="3B1FC4F2" w14:textId="77777777" w:rsidR="00F554B3" w:rsidRDefault="00F554B3"/>
        </w:tc>
        <w:tc>
          <w:tcPr>
            <w:tcW w:w="3420" w:type="dxa"/>
          </w:tcPr>
          <w:p w14:paraId="4CD3459D" w14:textId="77777777" w:rsidR="00F554B3" w:rsidRDefault="00F554B3"/>
        </w:tc>
      </w:tr>
      <w:tr w:rsidR="00F554B3" w14:paraId="41063B12" w14:textId="77777777" w:rsidTr="0063518D">
        <w:tc>
          <w:tcPr>
            <w:tcW w:w="414" w:type="dxa"/>
          </w:tcPr>
          <w:p w14:paraId="268B3820" w14:textId="77777777" w:rsidR="00F554B3" w:rsidRDefault="00F554B3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646176E8" w14:textId="77777777" w:rsidR="00F554B3" w:rsidRDefault="00435F98">
            <w:pPr>
              <w:rPr>
                <w:b/>
                <w:bCs/>
              </w:rPr>
            </w:pPr>
            <w:r w:rsidRPr="00C15C2F">
              <w:rPr>
                <w:b/>
                <w:bCs/>
              </w:rPr>
              <w:t xml:space="preserve">Mineral resources </w:t>
            </w:r>
          </w:p>
          <w:p w14:paraId="45F4DB85" w14:textId="0A1B98E6" w:rsidR="00C15C2F" w:rsidRPr="00C15C2F" w:rsidRDefault="00C15C2F" w:rsidP="00C15C2F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Mine</w:t>
            </w:r>
          </w:p>
        </w:tc>
        <w:tc>
          <w:tcPr>
            <w:tcW w:w="2029" w:type="dxa"/>
          </w:tcPr>
          <w:p w14:paraId="5D966A7C" w14:textId="60E45065" w:rsidR="00F554B3" w:rsidRDefault="00C80FE0">
            <w:r>
              <w:t>Points</w:t>
            </w:r>
          </w:p>
        </w:tc>
        <w:tc>
          <w:tcPr>
            <w:tcW w:w="3420" w:type="dxa"/>
          </w:tcPr>
          <w:p w14:paraId="6E8009D6" w14:textId="77777777" w:rsidR="00F554B3" w:rsidRDefault="00F554B3"/>
        </w:tc>
      </w:tr>
      <w:tr w:rsidR="00435F98" w14:paraId="09EF1A5B" w14:textId="77777777" w:rsidTr="0063518D">
        <w:tc>
          <w:tcPr>
            <w:tcW w:w="414" w:type="dxa"/>
          </w:tcPr>
          <w:p w14:paraId="69E6B25F" w14:textId="77777777" w:rsidR="00435F98" w:rsidRDefault="00435F98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4C3A49CB" w14:textId="77777777" w:rsidR="00435F98" w:rsidRPr="00322EE6" w:rsidRDefault="002C5F2C">
            <w:pPr>
              <w:rPr>
                <w:b/>
                <w:bCs/>
              </w:rPr>
            </w:pPr>
            <w:r w:rsidRPr="00322EE6">
              <w:rPr>
                <w:b/>
                <w:bCs/>
              </w:rPr>
              <w:t>Waterbody</w:t>
            </w:r>
          </w:p>
          <w:p w14:paraId="68D8D315" w14:textId="77777777" w:rsidR="002C5F2C" w:rsidRDefault="002C5F2C" w:rsidP="002C5F2C">
            <w:pPr>
              <w:pStyle w:val="ListParagraph"/>
              <w:numPr>
                <w:ilvl w:val="0"/>
                <w:numId w:val="5"/>
              </w:numPr>
            </w:pPr>
            <w:r>
              <w:t>River</w:t>
            </w:r>
          </w:p>
          <w:p w14:paraId="32A6A645" w14:textId="27178CE2" w:rsidR="002C5F2C" w:rsidRDefault="002C5F2C" w:rsidP="002C5F2C">
            <w:pPr>
              <w:pStyle w:val="ListParagraph"/>
              <w:numPr>
                <w:ilvl w:val="0"/>
                <w:numId w:val="5"/>
              </w:numPr>
            </w:pPr>
            <w:r>
              <w:t xml:space="preserve">Canal </w:t>
            </w:r>
          </w:p>
          <w:p w14:paraId="4D846EC7" w14:textId="360D1D59" w:rsidR="002C5F2C" w:rsidRDefault="002C5F2C" w:rsidP="002C5F2C">
            <w:pPr>
              <w:pStyle w:val="ListParagraph"/>
              <w:numPr>
                <w:ilvl w:val="0"/>
                <w:numId w:val="5"/>
              </w:numPr>
            </w:pPr>
            <w:r>
              <w:t>Lake</w:t>
            </w:r>
          </w:p>
          <w:p w14:paraId="53E57CDF" w14:textId="7B2E042F" w:rsidR="002C5F2C" w:rsidRDefault="002C5F2C" w:rsidP="002C5F2C">
            <w:pPr>
              <w:pStyle w:val="ListParagraph"/>
              <w:numPr>
                <w:ilvl w:val="0"/>
                <w:numId w:val="5"/>
              </w:numPr>
            </w:pPr>
            <w:r>
              <w:t>Water retention pond</w:t>
            </w:r>
            <w:r w:rsidR="00534515">
              <w:t xml:space="preserve"> for agriculture/livestock drinking</w:t>
            </w:r>
          </w:p>
          <w:p w14:paraId="5255CB11" w14:textId="2D896E17" w:rsidR="002C5F2C" w:rsidRDefault="00534515" w:rsidP="00534515">
            <w:pPr>
              <w:pStyle w:val="ListParagraph"/>
              <w:numPr>
                <w:ilvl w:val="0"/>
                <w:numId w:val="5"/>
              </w:numPr>
            </w:pPr>
            <w:r>
              <w:t>Rainwater harvesting point</w:t>
            </w:r>
          </w:p>
        </w:tc>
        <w:tc>
          <w:tcPr>
            <w:tcW w:w="2029" w:type="dxa"/>
          </w:tcPr>
          <w:p w14:paraId="405C1BE0" w14:textId="0F2524F0" w:rsidR="00435F98" w:rsidRDefault="00C80FE0">
            <w:r>
              <w:t>Points/Polygon shape</w:t>
            </w:r>
          </w:p>
        </w:tc>
        <w:tc>
          <w:tcPr>
            <w:tcW w:w="3420" w:type="dxa"/>
          </w:tcPr>
          <w:p w14:paraId="28A62BE8" w14:textId="77777777" w:rsidR="00435F98" w:rsidRDefault="00435F98"/>
        </w:tc>
      </w:tr>
      <w:tr w:rsidR="00435F98" w14:paraId="62B2621C" w14:textId="77777777" w:rsidTr="0063518D">
        <w:tc>
          <w:tcPr>
            <w:tcW w:w="414" w:type="dxa"/>
          </w:tcPr>
          <w:p w14:paraId="71730A1D" w14:textId="77777777" w:rsidR="00435F98" w:rsidRDefault="00435F98" w:rsidP="00356D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10C55FD3" w14:textId="4D2F9091" w:rsidR="00435F98" w:rsidRDefault="002C5F2C">
            <w:r>
              <w:t xml:space="preserve">Disaster Emergency Operations Center (EOC) </w:t>
            </w:r>
          </w:p>
          <w:p w14:paraId="34C9D7EE" w14:textId="366B8C4D" w:rsidR="002C5F2C" w:rsidRDefault="002C5F2C" w:rsidP="002C5F2C">
            <w:pPr>
              <w:pStyle w:val="ListParagraph"/>
              <w:numPr>
                <w:ilvl w:val="0"/>
                <w:numId w:val="6"/>
              </w:numPr>
            </w:pPr>
            <w:r>
              <w:t>Emergency Shelter</w:t>
            </w:r>
          </w:p>
          <w:p w14:paraId="6557E89A" w14:textId="6BC61B55" w:rsidR="002C5F2C" w:rsidRDefault="00B83DB7" w:rsidP="00B83DB7">
            <w:pPr>
              <w:pStyle w:val="ListParagraph"/>
              <w:numPr>
                <w:ilvl w:val="0"/>
                <w:numId w:val="6"/>
              </w:numPr>
            </w:pPr>
            <w:r>
              <w:t xml:space="preserve">Emergency Relief Supply Point </w:t>
            </w:r>
            <w:proofErr w:type="gramStart"/>
            <w:r>
              <w:t>( Water</w:t>
            </w:r>
            <w:proofErr w:type="gramEnd"/>
            <w:r>
              <w:t xml:space="preserve">, Medicine, Food, Shelter kits, cooked food) </w:t>
            </w:r>
          </w:p>
        </w:tc>
        <w:tc>
          <w:tcPr>
            <w:tcW w:w="2029" w:type="dxa"/>
          </w:tcPr>
          <w:p w14:paraId="788355B3" w14:textId="77777777" w:rsidR="00435F98" w:rsidRDefault="00435F98"/>
        </w:tc>
        <w:tc>
          <w:tcPr>
            <w:tcW w:w="3420" w:type="dxa"/>
          </w:tcPr>
          <w:p w14:paraId="617BBA99" w14:textId="77777777" w:rsidR="00435F98" w:rsidRDefault="00435F98"/>
        </w:tc>
      </w:tr>
      <w:tr w:rsidR="0063518D" w14:paraId="68E25F86" w14:textId="77777777" w:rsidTr="0063518D">
        <w:tc>
          <w:tcPr>
            <w:tcW w:w="414" w:type="dxa"/>
          </w:tcPr>
          <w:p w14:paraId="7F245B10" w14:textId="77777777" w:rsidR="0063518D" w:rsidRDefault="0063518D" w:rsidP="0063518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118443D4" w14:textId="31545655" w:rsidR="0063518D" w:rsidRPr="006A2E22" w:rsidRDefault="0063518D" w:rsidP="0063518D">
            <w:pPr>
              <w:rPr>
                <w:b/>
                <w:bCs/>
              </w:rPr>
            </w:pPr>
            <w:r w:rsidRPr="006A2E22">
              <w:rPr>
                <w:b/>
                <w:bCs/>
              </w:rPr>
              <w:t>Agricultural Infrastructures/</w:t>
            </w:r>
            <w:proofErr w:type="gramStart"/>
            <w:r w:rsidRPr="006A2E22">
              <w:rPr>
                <w:b/>
                <w:bCs/>
              </w:rPr>
              <w:t>Structures  &amp;</w:t>
            </w:r>
            <w:proofErr w:type="gramEnd"/>
            <w:r w:rsidRPr="006A2E22">
              <w:rPr>
                <w:b/>
                <w:bCs/>
              </w:rPr>
              <w:t xml:space="preserve"> Natural resources </w:t>
            </w:r>
          </w:p>
          <w:p w14:paraId="662302E5" w14:textId="50DB44F8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 xml:space="preserve">Agriculture Offices </w:t>
            </w:r>
          </w:p>
          <w:p w14:paraId="0CDAB203" w14:textId="0B80C570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Drainage network</w:t>
            </w:r>
          </w:p>
          <w:p w14:paraId="4B29EFCB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Water retention ponds</w:t>
            </w:r>
          </w:p>
          <w:p w14:paraId="3F1C1288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Irrigation points</w:t>
            </w:r>
          </w:p>
          <w:p w14:paraId="190624F2" w14:textId="3C29419E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 xml:space="preserve">Deep tube well /water pump for irrigation </w:t>
            </w:r>
          </w:p>
          <w:p w14:paraId="4469BA24" w14:textId="75CAB74F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Constructed Green house for agriculture</w:t>
            </w:r>
          </w:p>
          <w:p w14:paraId="39DC19AF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 xml:space="preserve">Seedling </w:t>
            </w:r>
            <w:proofErr w:type="gramStart"/>
            <w:r>
              <w:t>&amp;  Sapling</w:t>
            </w:r>
            <w:proofErr w:type="gramEnd"/>
            <w:r>
              <w:t xml:space="preserve"> production point</w:t>
            </w:r>
          </w:p>
          <w:p w14:paraId="02D82F47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Small holder farming areas</w:t>
            </w:r>
          </w:p>
          <w:p w14:paraId="65E2C0F4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Fruit garden</w:t>
            </w:r>
          </w:p>
          <w:p w14:paraId="4E350AC8" w14:textId="484D2AB6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proofErr w:type="spellStart"/>
            <w:r>
              <w:t>Agro</w:t>
            </w:r>
            <w:proofErr w:type="spellEnd"/>
            <w:r>
              <w:t>-forestry areas</w:t>
            </w:r>
          </w:p>
          <w:p w14:paraId="3E71793A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 xml:space="preserve">Forest areas </w:t>
            </w:r>
          </w:p>
          <w:p w14:paraId="37432F06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Integrated Farm Management Areas</w:t>
            </w:r>
          </w:p>
          <w:p w14:paraId="22D089EA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Bio manure production points</w:t>
            </w:r>
          </w:p>
          <w:p w14:paraId="5E70D8EC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Fodder/grass cultivation areas</w:t>
            </w:r>
          </w:p>
          <w:p w14:paraId="7B85E29B" w14:textId="7777777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>Food process industries</w:t>
            </w:r>
          </w:p>
          <w:p w14:paraId="30C663A2" w14:textId="380E7057" w:rsidR="0063518D" w:rsidRDefault="0063518D" w:rsidP="0063518D">
            <w:pPr>
              <w:pStyle w:val="ListParagraph"/>
              <w:numPr>
                <w:ilvl w:val="0"/>
                <w:numId w:val="8"/>
              </w:numPr>
            </w:pPr>
            <w:r>
              <w:t xml:space="preserve">Agriculture input supply points </w:t>
            </w:r>
            <w:proofErr w:type="gramStart"/>
            <w:r>
              <w:t>( Seed</w:t>
            </w:r>
            <w:proofErr w:type="gramEnd"/>
            <w:r>
              <w:t xml:space="preserve">, Fertilizer, Veterinary   ) </w:t>
            </w:r>
          </w:p>
        </w:tc>
        <w:tc>
          <w:tcPr>
            <w:tcW w:w="2029" w:type="dxa"/>
          </w:tcPr>
          <w:p w14:paraId="45E90A34" w14:textId="23D4EDC3" w:rsidR="0063518D" w:rsidRDefault="0063518D" w:rsidP="0063518D">
            <w:r>
              <w:t>Polygon/ points Line</w:t>
            </w:r>
          </w:p>
        </w:tc>
        <w:tc>
          <w:tcPr>
            <w:tcW w:w="3420" w:type="dxa"/>
          </w:tcPr>
          <w:p w14:paraId="18394A41" w14:textId="77777777" w:rsidR="0063518D" w:rsidRDefault="0063518D" w:rsidP="0063518D"/>
        </w:tc>
      </w:tr>
      <w:tr w:rsidR="0063518D" w14:paraId="41D6935E" w14:textId="77777777" w:rsidTr="0063518D">
        <w:tc>
          <w:tcPr>
            <w:tcW w:w="414" w:type="dxa"/>
          </w:tcPr>
          <w:p w14:paraId="738E144E" w14:textId="77777777" w:rsidR="0063518D" w:rsidRDefault="0063518D" w:rsidP="0063518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2CADDBE3" w14:textId="77777777" w:rsidR="0063518D" w:rsidRDefault="0063518D" w:rsidP="0063518D"/>
        </w:tc>
        <w:tc>
          <w:tcPr>
            <w:tcW w:w="2029" w:type="dxa"/>
          </w:tcPr>
          <w:p w14:paraId="24D96E81" w14:textId="77777777" w:rsidR="0063518D" w:rsidRDefault="0063518D" w:rsidP="0063518D"/>
        </w:tc>
        <w:tc>
          <w:tcPr>
            <w:tcW w:w="3420" w:type="dxa"/>
          </w:tcPr>
          <w:p w14:paraId="447118F0" w14:textId="77777777" w:rsidR="0063518D" w:rsidRDefault="0063518D" w:rsidP="0063518D"/>
        </w:tc>
      </w:tr>
      <w:tr w:rsidR="0063518D" w14:paraId="41449EB3" w14:textId="77777777" w:rsidTr="0063518D">
        <w:tc>
          <w:tcPr>
            <w:tcW w:w="414" w:type="dxa"/>
          </w:tcPr>
          <w:p w14:paraId="4E7C0593" w14:textId="77777777" w:rsidR="0063518D" w:rsidRDefault="0063518D" w:rsidP="0063518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06EEAF3F" w14:textId="77777777" w:rsidR="0063518D" w:rsidRDefault="0063518D" w:rsidP="0063518D"/>
        </w:tc>
        <w:tc>
          <w:tcPr>
            <w:tcW w:w="2029" w:type="dxa"/>
          </w:tcPr>
          <w:p w14:paraId="0DC5CB5F" w14:textId="77777777" w:rsidR="0063518D" w:rsidRDefault="0063518D" w:rsidP="0063518D"/>
        </w:tc>
        <w:tc>
          <w:tcPr>
            <w:tcW w:w="3420" w:type="dxa"/>
          </w:tcPr>
          <w:p w14:paraId="7817B9ED" w14:textId="77777777" w:rsidR="0063518D" w:rsidRDefault="0063518D" w:rsidP="0063518D"/>
        </w:tc>
      </w:tr>
      <w:tr w:rsidR="0063518D" w14:paraId="60EF209D" w14:textId="77777777" w:rsidTr="0063518D">
        <w:tc>
          <w:tcPr>
            <w:tcW w:w="414" w:type="dxa"/>
          </w:tcPr>
          <w:p w14:paraId="5D5081A6" w14:textId="77777777" w:rsidR="0063518D" w:rsidRDefault="0063518D" w:rsidP="0063518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5567" w:type="dxa"/>
          </w:tcPr>
          <w:p w14:paraId="748AB82F" w14:textId="77777777" w:rsidR="0063518D" w:rsidRDefault="0063518D" w:rsidP="0063518D"/>
        </w:tc>
        <w:tc>
          <w:tcPr>
            <w:tcW w:w="2029" w:type="dxa"/>
          </w:tcPr>
          <w:p w14:paraId="08C8DF16" w14:textId="77777777" w:rsidR="0063518D" w:rsidRDefault="0063518D" w:rsidP="0063518D"/>
        </w:tc>
        <w:tc>
          <w:tcPr>
            <w:tcW w:w="3420" w:type="dxa"/>
          </w:tcPr>
          <w:p w14:paraId="1D22F3C9" w14:textId="77777777" w:rsidR="0063518D" w:rsidRDefault="0063518D" w:rsidP="0063518D"/>
        </w:tc>
      </w:tr>
    </w:tbl>
    <w:p w14:paraId="50A44908" w14:textId="6948A693" w:rsidR="00F554B3" w:rsidRDefault="00F554B3"/>
    <w:p w14:paraId="232B4C3E" w14:textId="4F189D25" w:rsidR="00F554B3" w:rsidRDefault="00F554B3"/>
    <w:p w14:paraId="7E517E3D" w14:textId="77777777" w:rsidR="00F554B3" w:rsidRDefault="00F554B3"/>
    <w:p w14:paraId="16334678" w14:textId="58F76A5D" w:rsidR="00F554B3" w:rsidRDefault="00F554B3"/>
    <w:p w14:paraId="49F029E9" w14:textId="1D84A9F0" w:rsidR="00F554B3" w:rsidRDefault="00F554B3"/>
    <w:p w14:paraId="05780AF2" w14:textId="77777777" w:rsidR="00F554B3" w:rsidRDefault="00F554B3"/>
    <w:p w14:paraId="459F36AA" w14:textId="0800E9BC" w:rsidR="00B64960" w:rsidRDefault="00B64960"/>
    <w:p w14:paraId="261379D6" w14:textId="77777777" w:rsidR="00B64960" w:rsidRDefault="00B64960"/>
    <w:sectPr w:rsidR="00B64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2A0B"/>
    <w:multiLevelType w:val="hybridMultilevel"/>
    <w:tmpl w:val="68785DC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E7DD3"/>
    <w:multiLevelType w:val="hybridMultilevel"/>
    <w:tmpl w:val="BB96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637"/>
    <w:multiLevelType w:val="hybridMultilevel"/>
    <w:tmpl w:val="F8E8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C0707"/>
    <w:multiLevelType w:val="hybridMultilevel"/>
    <w:tmpl w:val="A3D016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A7323"/>
    <w:multiLevelType w:val="hybridMultilevel"/>
    <w:tmpl w:val="C00C0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A2711"/>
    <w:multiLevelType w:val="hybridMultilevel"/>
    <w:tmpl w:val="4C8A9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C7BF2"/>
    <w:multiLevelType w:val="hybridMultilevel"/>
    <w:tmpl w:val="A23086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83239"/>
    <w:multiLevelType w:val="hybridMultilevel"/>
    <w:tmpl w:val="BFB4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C4898"/>
    <w:multiLevelType w:val="hybridMultilevel"/>
    <w:tmpl w:val="85F80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E335B"/>
    <w:multiLevelType w:val="hybridMultilevel"/>
    <w:tmpl w:val="ADDC4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16040"/>
    <w:multiLevelType w:val="hybridMultilevel"/>
    <w:tmpl w:val="5E52D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BF6E06"/>
    <w:multiLevelType w:val="hybridMultilevel"/>
    <w:tmpl w:val="730AA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327A0"/>
    <w:multiLevelType w:val="hybridMultilevel"/>
    <w:tmpl w:val="D52EF4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FF1B33"/>
    <w:multiLevelType w:val="hybridMultilevel"/>
    <w:tmpl w:val="48D8F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2722412">
    <w:abstractNumId w:val="3"/>
  </w:num>
  <w:num w:numId="2" w16cid:durableId="1304434507">
    <w:abstractNumId w:val="6"/>
  </w:num>
  <w:num w:numId="3" w16cid:durableId="749276129">
    <w:abstractNumId w:val="12"/>
  </w:num>
  <w:num w:numId="4" w16cid:durableId="1306622447">
    <w:abstractNumId w:val="4"/>
  </w:num>
  <w:num w:numId="5" w16cid:durableId="1994916800">
    <w:abstractNumId w:val="1"/>
  </w:num>
  <w:num w:numId="6" w16cid:durableId="533810870">
    <w:abstractNumId w:val="10"/>
  </w:num>
  <w:num w:numId="7" w16cid:durableId="2134593193">
    <w:abstractNumId w:val="9"/>
  </w:num>
  <w:num w:numId="8" w16cid:durableId="1031031310">
    <w:abstractNumId w:val="8"/>
  </w:num>
  <w:num w:numId="9" w16cid:durableId="807434703">
    <w:abstractNumId w:val="7"/>
  </w:num>
  <w:num w:numId="10" w16cid:durableId="1626738171">
    <w:abstractNumId w:val="13"/>
  </w:num>
  <w:num w:numId="11" w16cid:durableId="665936205">
    <w:abstractNumId w:val="2"/>
  </w:num>
  <w:num w:numId="12" w16cid:durableId="245768256">
    <w:abstractNumId w:val="11"/>
  </w:num>
  <w:num w:numId="13" w16cid:durableId="1488742981">
    <w:abstractNumId w:val="5"/>
  </w:num>
  <w:num w:numId="14" w16cid:durableId="2104956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zQzNrI0MzAwMTFU0lEKTi0uzszPAykwqQUALwSiwywAAAA="/>
  </w:docVars>
  <w:rsids>
    <w:rsidRoot w:val="00B64960"/>
    <w:rsid w:val="00004E18"/>
    <w:rsid w:val="0007156A"/>
    <w:rsid w:val="00083F14"/>
    <w:rsid w:val="000C39AB"/>
    <w:rsid w:val="001211EB"/>
    <w:rsid w:val="0019389F"/>
    <w:rsid w:val="00194763"/>
    <w:rsid w:val="0019781D"/>
    <w:rsid w:val="001F7026"/>
    <w:rsid w:val="001F7985"/>
    <w:rsid w:val="00233B6E"/>
    <w:rsid w:val="00270647"/>
    <w:rsid w:val="00287C0E"/>
    <w:rsid w:val="002C5F2C"/>
    <w:rsid w:val="003166CB"/>
    <w:rsid w:val="00322EE6"/>
    <w:rsid w:val="0034619A"/>
    <w:rsid w:val="00356D4D"/>
    <w:rsid w:val="00357876"/>
    <w:rsid w:val="00364834"/>
    <w:rsid w:val="003F72DA"/>
    <w:rsid w:val="00435F98"/>
    <w:rsid w:val="00483B75"/>
    <w:rsid w:val="004A27D7"/>
    <w:rsid w:val="00534515"/>
    <w:rsid w:val="005A212D"/>
    <w:rsid w:val="005D3ADF"/>
    <w:rsid w:val="0062030C"/>
    <w:rsid w:val="00624C2D"/>
    <w:rsid w:val="0063518D"/>
    <w:rsid w:val="00692121"/>
    <w:rsid w:val="006A2E22"/>
    <w:rsid w:val="006D17A6"/>
    <w:rsid w:val="00780405"/>
    <w:rsid w:val="00801C5E"/>
    <w:rsid w:val="00810EA9"/>
    <w:rsid w:val="00812290"/>
    <w:rsid w:val="00852057"/>
    <w:rsid w:val="00867722"/>
    <w:rsid w:val="00875122"/>
    <w:rsid w:val="00915D66"/>
    <w:rsid w:val="00936121"/>
    <w:rsid w:val="0093736C"/>
    <w:rsid w:val="009429E6"/>
    <w:rsid w:val="00944AAB"/>
    <w:rsid w:val="00A408A7"/>
    <w:rsid w:val="00A613ED"/>
    <w:rsid w:val="00A70613"/>
    <w:rsid w:val="00B64960"/>
    <w:rsid w:val="00B83DB7"/>
    <w:rsid w:val="00BB1136"/>
    <w:rsid w:val="00BC247C"/>
    <w:rsid w:val="00BE1882"/>
    <w:rsid w:val="00C15C2F"/>
    <w:rsid w:val="00C80FE0"/>
    <w:rsid w:val="00C81D10"/>
    <w:rsid w:val="00CE3D24"/>
    <w:rsid w:val="00CF1D4E"/>
    <w:rsid w:val="00D547D6"/>
    <w:rsid w:val="00DF0801"/>
    <w:rsid w:val="00F35DAB"/>
    <w:rsid w:val="00F554B3"/>
    <w:rsid w:val="00F55EFC"/>
    <w:rsid w:val="00FC4B64"/>
    <w:rsid w:val="00FE45E2"/>
    <w:rsid w:val="00FF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5EC84"/>
  <w15:chartTrackingRefBased/>
  <w15:docId w15:val="{586D991C-E545-4549-A325-3B32EEDA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5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4B3"/>
    <w:pPr>
      <w:ind w:left="720"/>
      <w:contextualSpacing/>
    </w:pPr>
  </w:style>
  <w:style w:type="paragraph" w:styleId="Revision">
    <w:name w:val="Revision"/>
    <w:hidden/>
    <w:uiPriority w:val="99"/>
    <w:semiHidden/>
    <w:rsid w:val="009361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5664C-49DA-4404-B125-C254EFB43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5</Words>
  <Characters>2596</Characters>
  <Application>Microsoft Office Word</Application>
  <DocSecurity>0</DocSecurity>
  <Lines>21</Lines>
  <Paragraphs>6</Paragraphs>
  <ScaleCrop>false</ScaleCrop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M Sajjadul Islam</dc:creator>
  <cp:keywords/>
  <dc:description/>
  <cp:lastModifiedBy>Z M Sajjadul Islam</cp:lastModifiedBy>
  <cp:revision>3</cp:revision>
  <dcterms:created xsi:type="dcterms:W3CDTF">2022-11-20T19:30:00Z</dcterms:created>
  <dcterms:modified xsi:type="dcterms:W3CDTF">2022-11-20T19:32:00Z</dcterms:modified>
</cp:coreProperties>
</file>